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8D6B56" w14:textId="77777777" w:rsidR="00D769DB" w:rsidRPr="00D909EC" w:rsidRDefault="00DA3B86" w:rsidP="00DA3B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D909EC">
        <w:rPr>
          <w:rFonts w:ascii="Arial" w:hAnsi="Arial" w:cs="Arial"/>
          <w:sz w:val="24"/>
          <w:szCs w:val="24"/>
        </w:rPr>
        <w:t>City of Shady Cove</w:t>
      </w:r>
    </w:p>
    <w:p w14:paraId="735BAA51" w14:textId="07A462B8" w:rsidR="00DA3B86" w:rsidRPr="00D909EC" w:rsidRDefault="000671EC" w:rsidP="00DA3B8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City Council Special Meeting and Public Hearing </w:t>
      </w:r>
      <w:r w:rsidR="00DA3B86" w:rsidRPr="00D909EC">
        <w:rPr>
          <w:rFonts w:ascii="Arial" w:hAnsi="Arial" w:cs="Arial"/>
          <w:b/>
          <w:sz w:val="24"/>
          <w:szCs w:val="24"/>
        </w:rPr>
        <w:t>Minutes</w:t>
      </w:r>
    </w:p>
    <w:p w14:paraId="1EA1CABB" w14:textId="13B2B787" w:rsidR="00DA3B86" w:rsidRDefault="00036414" w:rsidP="00DA3B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dnes</w:t>
      </w:r>
      <w:r w:rsidR="00DA3B86" w:rsidRPr="00D909EC">
        <w:rPr>
          <w:rFonts w:ascii="Arial" w:hAnsi="Arial" w:cs="Arial"/>
          <w:sz w:val="24"/>
          <w:szCs w:val="24"/>
        </w:rPr>
        <w:t xml:space="preserve">day, </w:t>
      </w:r>
      <w:r w:rsidR="00625D09">
        <w:rPr>
          <w:rFonts w:ascii="Arial" w:hAnsi="Arial" w:cs="Arial"/>
          <w:sz w:val="24"/>
          <w:szCs w:val="24"/>
        </w:rPr>
        <w:t xml:space="preserve">June </w:t>
      </w:r>
      <w:r>
        <w:rPr>
          <w:rFonts w:ascii="Arial" w:hAnsi="Arial" w:cs="Arial"/>
          <w:sz w:val="24"/>
          <w:szCs w:val="24"/>
        </w:rPr>
        <w:t>23</w:t>
      </w:r>
      <w:r w:rsidR="004C53E5">
        <w:rPr>
          <w:rFonts w:ascii="Arial" w:hAnsi="Arial" w:cs="Arial"/>
          <w:sz w:val="24"/>
          <w:szCs w:val="24"/>
        </w:rPr>
        <w:t>, 2021, 6:00 PM</w:t>
      </w:r>
    </w:p>
    <w:p w14:paraId="3FEB3197" w14:textId="5410F345" w:rsidR="00D93555" w:rsidRPr="00D909EC" w:rsidRDefault="00D93555" w:rsidP="00DA3B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was held </w:t>
      </w:r>
      <w:r w:rsidR="00ED13DA">
        <w:rPr>
          <w:rFonts w:ascii="Arial" w:hAnsi="Arial" w:cs="Arial"/>
          <w:sz w:val="24"/>
          <w:szCs w:val="24"/>
        </w:rPr>
        <w:t xml:space="preserve">via Zoom with </w:t>
      </w:r>
      <w:r w:rsidR="0077230B">
        <w:rPr>
          <w:rFonts w:ascii="Arial" w:hAnsi="Arial" w:cs="Arial"/>
          <w:sz w:val="24"/>
          <w:szCs w:val="24"/>
        </w:rPr>
        <w:t xml:space="preserve">members of </w:t>
      </w:r>
      <w:r w:rsidR="00ED13DA">
        <w:rPr>
          <w:rFonts w:ascii="Arial" w:hAnsi="Arial" w:cs="Arial"/>
          <w:sz w:val="24"/>
          <w:szCs w:val="24"/>
        </w:rPr>
        <w:t>Council being present at City Hall.</w:t>
      </w:r>
    </w:p>
    <w:p w14:paraId="3CDA3689" w14:textId="2EC671AC" w:rsidR="00DA3B86" w:rsidRDefault="00DA3B86" w:rsidP="00DA3B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14:paraId="0E03A4DC" w14:textId="77777777" w:rsidR="000B4BE3" w:rsidRPr="00D909EC" w:rsidRDefault="000B4BE3" w:rsidP="00DA3B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A6B06F4" w14:textId="37F5262B" w:rsidR="00DA3B86" w:rsidRPr="00D909EC" w:rsidRDefault="009367A7" w:rsidP="00DA3B8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. </w:t>
      </w:r>
      <w:r w:rsidR="00DA3B86" w:rsidRPr="00D909EC">
        <w:rPr>
          <w:rFonts w:ascii="Arial" w:hAnsi="Arial" w:cs="Arial"/>
          <w:b/>
          <w:sz w:val="24"/>
          <w:szCs w:val="24"/>
        </w:rPr>
        <w:t>CALL TO ORDER</w:t>
      </w:r>
    </w:p>
    <w:p w14:paraId="1F18AB13" w14:textId="77777777" w:rsidR="009367A7" w:rsidRDefault="009367A7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6F688AC" w14:textId="700BAAB5" w:rsidR="00DA3B86" w:rsidRDefault="00FC587E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yor </w:t>
      </w:r>
      <w:r w:rsidR="00A63D0B">
        <w:rPr>
          <w:rFonts w:ascii="Arial" w:hAnsi="Arial" w:cs="Arial"/>
          <w:sz w:val="24"/>
          <w:szCs w:val="24"/>
        </w:rPr>
        <w:t xml:space="preserve">Tarvin </w:t>
      </w:r>
      <w:r w:rsidR="00C643F8" w:rsidRPr="00D909EC">
        <w:rPr>
          <w:rFonts w:ascii="Arial" w:hAnsi="Arial" w:cs="Arial"/>
          <w:sz w:val="24"/>
          <w:szCs w:val="24"/>
        </w:rPr>
        <w:t>call</w:t>
      </w:r>
      <w:r w:rsidR="008F2E8F" w:rsidRPr="00D909EC">
        <w:rPr>
          <w:rFonts w:ascii="Arial" w:hAnsi="Arial" w:cs="Arial"/>
          <w:sz w:val="24"/>
          <w:szCs w:val="24"/>
        </w:rPr>
        <w:t>ed</w:t>
      </w:r>
      <w:r w:rsidR="00C643F8" w:rsidRPr="00D909EC">
        <w:rPr>
          <w:rFonts w:ascii="Arial" w:hAnsi="Arial" w:cs="Arial"/>
          <w:sz w:val="24"/>
          <w:szCs w:val="24"/>
        </w:rPr>
        <w:t xml:space="preserve"> the Regular City</w:t>
      </w:r>
      <w:r w:rsidR="006A0406" w:rsidRPr="00D909EC">
        <w:rPr>
          <w:rFonts w:ascii="Arial" w:hAnsi="Arial" w:cs="Arial"/>
          <w:sz w:val="24"/>
          <w:szCs w:val="24"/>
        </w:rPr>
        <w:t xml:space="preserve"> Council Meeting </w:t>
      </w:r>
      <w:r w:rsidR="00D93555">
        <w:rPr>
          <w:rFonts w:ascii="Arial" w:hAnsi="Arial" w:cs="Arial"/>
          <w:sz w:val="24"/>
          <w:szCs w:val="24"/>
        </w:rPr>
        <w:t>to order at 6</w:t>
      </w:r>
      <w:r w:rsidR="00C26AF6">
        <w:rPr>
          <w:rFonts w:ascii="Arial" w:hAnsi="Arial" w:cs="Arial"/>
          <w:sz w:val="24"/>
          <w:szCs w:val="24"/>
        </w:rPr>
        <w:t>:0</w:t>
      </w:r>
      <w:r w:rsidR="00247054">
        <w:rPr>
          <w:rFonts w:ascii="Arial" w:hAnsi="Arial" w:cs="Arial"/>
          <w:sz w:val="24"/>
          <w:szCs w:val="24"/>
        </w:rPr>
        <w:t>0</w:t>
      </w:r>
      <w:r w:rsidR="00C26AF6">
        <w:rPr>
          <w:rFonts w:ascii="Arial" w:hAnsi="Arial" w:cs="Arial"/>
          <w:sz w:val="24"/>
          <w:szCs w:val="24"/>
        </w:rPr>
        <w:t xml:space="preserve"> PM</w:t>
      </w:r>
    </w:p>
    <w:p w14:paraId="170EDBDE" w14:textId="512A5D11" w:rsidR="00A63D0B" w:rsidRDefault="00A63D0B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14145F1" w14:textId="5FCC2A05" w:rsidR="00A63D0B" w:rsidRPr="00D909EC" w:rsidRDefault="00A63D0B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uncil Present: M</w:t>
      </w:r>
      <w:r w:rsidR="0077230B">
        <w:rPr>
          <w:rFonts w:ascii="Arial" w:hAnsi="Arial" w:cs="Arial"/>
          <w:sz w:val="24"/>
          <w:szCs w:val="24"/>
        </w:rPr>
        <w:t xml:space="preserve">ayor Tarvin and </w:t>
      </w:r>
      <w:r>
        <w:rPr>
          <w:rFonts w:ascii="Arial" w:hAnsi="Arial" w:cs="Arial"/>
          <w:sz w:val="24"/>
          <w:szCs w:val="24"/>
        </w:rPr>
        <w:t xml:space="preserve">Councilor Evertt, </w:t>
      </w:r>
      <w:r w:rsidR="0077230B">
        <w:rPr>
          <w:rFonts w:ascii="Arial" w:hAnsi="Arial" w:cs="Arial"/>
          <w:sz w:val="24"/>
          <w:szCs w:val="24"/>
        </w:rPr>
        <w:t xml:space="preserve">with </w:t>
      </w:r>
      <w:r>
        <w:rPr>
          <w:rFonts w:ascii="Arial" w:hAnsi="Arial" w:cs="Arial"/>
          <w:sz w:val="24"/>
          <w:szCs w:val="24"/>
        </w:rPr>
        <w:t>Councilor McGregor</w:t>
      </w:r>
      <w:r w:rsidR="00BD5ECC">
        <w:rPr>
          <w:rFonts w:ascii="Arial" w:hAnsi="Arial" w:cs="Arial"/>
          <w:sz w:val="24"/>
          <w:szCs w:val="24"/>
        </w:rPr>
        <w:t xml:space="preserve"> and Councilor Nuckles</w:t>
      </w:r>
      <w:r w:rsidR="0077230B">
        <w:rPr>
          <w:rFonts w:ascii="Arial" w:hAnsi="Arial" w:cs="Arial"/>
          <w:sz w:val="24"/>
          <w:szCs w:val="24"/>
        </w:rPr>
        <w:t xml:space="preserve"> via Zoom</w:t>
      </w:r>
    </w:p>
    <w:p w14:paraId="29993338" w14:textId="77777777" w:rsidR="00333311" w:rsidRPr="00D909EC" w:rsidRDefault="00333311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54EC541" w14:textId="7CC94CDB" w:rsidR="00333311" w:rsidRDefault="00333311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909EC">
        <w:rPr>
          <w:rFonts w:ascii="Arial" w:hAnsi="Arial" w:cs="Arial"/>
          <w:sz w:val="24"/>
          <w:szCs w:val="24"/>
        </w:rPr>
        <w:t>Staff Present: Thomas J. Corrigan, City Administrator</w:t>
      </w:r>
    </w:p>
    <w:p w14:paraId="51966272" w14:textId="564390C9" w:rsidR="00211096" w:rsidRDefault="00211096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F987BBF" w14:textId="69A0E878" w:rsidR="00DA3B86" w:rsidRDefault="009367A7" w:rsidP="00DA3B8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.</w:t>
      </w:r>
      <w:r w:rsidR="00151BD8">
        <w:rPr>
          <w:rFonts w:ascii="Arial" w:hAnsi="Arial" w:cs="Arial"/>
          <w:b/>
          <w:sz w:val="24"/>
          <w:szCs w:val="24"/>
        </w:rPr>
        <w:t>B</w:t>
      </w:r>
      <w:r>
        <w:rPr>
          <w:rFonts w:ascii="Arial" w:hAnsi="Arial" w:cs="Arial"/>
          <w:b/>
          <w:sz w:val="24"/>
          <w:szCs w:val="24"/>
        </w:rPr>
        <w:t xml:space="preserve">. </w:t>
      </w:r>
      <w:r w:rsidR="00DA3B86" w:rsidRPr="00D909EC">
        <w:rPr>
          <w:rFonts w:ascii="Arial" w:hAnsi="Arial" w:cs="Arial"/>
          <w:b/>
          <w:sz w:val="24"/>
          <w:szCs w:val="24"/>
        </w:rPr>
        <w:t>ANNOUNCEMENTS</w:t>
      </w:r>
    </w:p>
    <w:p w14:paraId="67CFFD97" w14:textId="77777777" w:rsidR="00454B09" w:rsidRPr="00D909EC" w:rsidRDefault="00454B09" w:rsidP="00DA3B8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73C53475" w14:textId="77777777" w:rsidR="000671EC" w:rsidRDefault="00D909EC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909EC">
        <w:rPr>
          <w:rFonts w:ascii="Arial" w:hAnsi="Arial" w:cs="Arial"/>
          <w:sz w:val="24"/>
          <w:szCs w:val="24"/>
        </w:rPr>
        <w:t>The Mayor made the announcements on the agenda.</w:t>
      </w:r>
      <w:r w:rsidR="00DC3CF8">
        <w:rPr>
          <w:rFonts w:ascii="Arial" w:hAnsi="Arial" w:cs="Arial"/>
          <w:sz w:val="24"/>
          <w:szCs w:val="24"/>
        </w:rPr>
        <w:t xml:space="preserve"> </w:t>
      </w:r>
    </w:p>
    <w:p w14:paraId="2051EE7A" w14:textId="77777777" w:rsidR="000671EC" w:rsidRDefault="000671EC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A970CFF" w14:textId="231BE8ED" w:rsidR="000671EC" w:rsidRPr="000671EC" w:rsidRDefault="000671EC" w:rsidP="000671E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UBLIC HEARING</w:t>
      </w:r>
    </w:p>
    <w:p w14:paraId="2A913C60" w14:textId="121CC337" w:rsidR="00293677" w:rsidRDefault="000671EC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pened at 6:01</w:t>
      </w:r>
      <w:r w:rsidR="00DC3CF8">
        <w:rPr>
          <w:rFonts w:ascii="Arial" w:hAnsi="Arial" w:cs="Arial"/>
          <w:sz w:val="24"/>
          <w:szCs w:val="24"/>
        </w:rPr>
        <w:t xml:space="preserve"> </w:t>
      </w:r>
    </w:p>
    <w:p w14:paraId="7479CF92" w14:textId="45889855" w:rsidR="000671EC" w:rsidRDefault="000671EC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objections to Council hearing this item</w:t>
      </w:r>
    </w:p>
    <w:p w14:paraId="500D6C39" w14:textId="61109ECD" w:rsidR="000671EC" w:rsidRDefault="000671EC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Councilor had a conflict.</w:t>
      </w:r>
    </w:p>
    <w:p w14:paraId="55A8F8FC" w14:textId="4206DFAC" w:rsidR="000671EC" w:rsidRDefault="000671EC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uncil Comments – None</w:t>
      </w:r>
    </w:p>
    <w:p w14:paraId="250908BB" w14:textId="6379FA09" w:rsidR="000671EC" w:rsidRDefault="000671EC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ity Administrator gave update on Budget with changes from Budget Committee.</w:t>
      </w:r>
    </w:p>
    <w:p w14:paraId="597A1717" w14:textId="35239289" w:rsidR="000671EC" w:rsidRDefault="000671EC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J’s Hope added in to General Fund for $2500 in both Expenditures and Revenue.</w:t>
      </w:r>
    </w:p>
    <w:p w14:paraId="7BC74A56" w14:textId="508D6673" w:rsidR="000671EC" w:rsidRDefault="000671EC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</w:t>
      </w:r>
      <w:proofErr w:type="spellStart"/>
      <w:r>
        <w:rPr>
          <w:rFonts w:ascii="Arial" w:hAnsi="Arial" w:cs="Arial"/>
          <w:sz w:val="24"/>
          <w:szCs w:val="24"/>
        </w:rPr>
        <w:t>pg</w:t>
      </w:r>
      <w:proofErr w:type="spellEnd"/>
      <w:r>
        <w:rPr>
          <w:rFonts w:ascii="Arial" w:hAnsi="Arial" w:cs="Arial"/>
          <w:sz w:val="24"/>
          <w:szCs w:val="24"/>
        </w:rPr>
        <w:t xml:space="preserve"> 7, street sweeping was added. $2000 out of Ops and </w:t>
      </w:r>
      <w:proofErr w:type="spellStart"/>
      <w:r>
        <w:rPr>
          <w:rFonts w:ascii="Arial" w:hAnsi="Arial" w:cs="Arial"/>
          <w:sz w:val="24"/>
          <w:szCs w:val="24"/>
        </w:rPr>
        <w:t>Maint</w:t>
      </w:r>
      <w:proofErr w:type="spellEnd"/>
      <w:r>
        <w:rPr>
          <w:rFonts w:ascii="Arial" w:hAnsi="Arial" w:cs="Arial"/>
          <w:sz w:val="24"/>
          <w:szCs w:val="24"/>
        </w:rPr>
        <w:t xml:space="preserve"> and added to sidewalks.</w:t>
      </w:r>
    </w:p>
    <w:p w14:paraId="5BA01F1F" w14:textId="7B9BC7B6" w:rsidR="000671EC" w:rsidRDefault="000671EC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ved unexpended up to active use and left the unexpended at 0.</w:t>
      </w:r>
    </w:p>
    <w:p w14:paraId="22498BC7" w14:textId="4CEF13D6" w:rsidR="000671EC" w:rsidRDefault="000671EC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g</w:t>
      </w:r>
      <w:proofErr w:type="spellEnd"/>
      <w:r>
        <w:rPr>
          <w:rFonts w:ascii="Arial" w:hAnsi="Arial" w:cs="Arial"/>
          <w:sz w:val="24"/>
          <w:szCs w:val="24"/>
        </w:rPr>
        <w:t xml:space="preserve"> 16 a grant was added to line 8 and 22 for a reader board.</w:t>
      </w:r>
    </w:p>
    <w:p w14:paraId="0AD8D116" w14:textId="389F458D" w:rsidR="000671EC" w:rsidRDefault="000671EC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g</w:t>
      </w:r>
      <w:proofErr w:type="spellEnd"/>
      <w:r>
        <w:rPr>
          <w:rFonts w:ascii="Arial" w:hAnsi="Arial" w:cs="Arial"/>
          <w:sz w:val="24"/>
          <w:szCs w:val="24"/>
        </w:rPr>
        <w:t xml:space="preserve"> 18 added line 23 for $4000 </w:t>
      </w:r>
      <w:r w:rsidR="0077313C">
        <w:rPr>
          <w:rFonts w:ascii="Arial" w:hAnsi="Arial" w:cs="Arial"/>
          <w:sz w:val="24"/>
          <w:szCs w:val="24"/>
        </w:rPr>
        <w:t xml:space="preserve">street sweeping </w:t>
      </w:r>
      <w:r>
        <w:rPr>
          <w:rFonts w:ascii="Arial" w:hAnsi="Arial" w:cs="Arial"/>
          <w:sz w:val="24"/>
          <w:szCs w:val="24"/>
        </w:rPr>
        <w:t>and on li</w:t>
      </w:r>
      <w:r w:rsidR="0077313C">
        <w:rPr>
          <w:rFonts w:ascii="Arial" w:hAnsi="Arial" w:cs="Arial"/>
          <w:sz w:val="24"/>
          <w:szCs w:val="24"/>
        </w:rPr>
        <w:t>ne 30 lowered the amount from $8500 to $4500.</w:t>
      </w:r>
    </w:p>
    <w:p w14:paraId="513BF3A2" w14:textId="75EF5C4F" w:rsidR="0077313C" w:rsidRDefault="0077313C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dating the actual in history column.</w:t>
      </w:r>
    </w:p>
    <w:p w14:paraId="0093B54F" w14:textId="374A33FC" w:rsidR="0077313C" w:rsidRDefault="0077313C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ved Staff recommendations to Budget Committee recommendation.</w:t>
      </w:r>
    </w:p>
    <w:p w14:paraId="34B90A29" w14:textId="77891C8B" w:rsidR="0077313C" w:rsidRDefault="0077313C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ith information from Auditors, it was suggested to keep the Hearing open until a later date.</w:t>
      </w:r>
    </w:p>
    <w:p w14:paraId="745EDA86" w14:textId="79E3576F" w:rsidR="00B57B23" w:rsidRDefault="00B57B23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0A169CB" w14:textId="77777777" w:rsidR="00654975" w:rsidRPr="00DA5BF8" w:rsidRDefault="00654975" w:rsidP="004F7FC9">
      <w:pPr>
        <w:pStyle w:val="ListParagraph"/>
        <w:spacing w:after="0" w:line="240" w:lineRule="auto"/>
        <w:ind w:left="810"/>
        <w:jc w:val="both"/>
        <w:rPr>
          <w:rFonts w:ascii="Arial" w:hAnsi="Arial" w:cs="Arial"/>
          <w:b/>
          <w:sz w:val="24"/>
          <w:szCs w:val="24"/>
        </w:rPr>
      </w:pPr>
    </w:p>
    <w:p w14:paraId="179F5781" w14:textId="7AF6C4EF" w:rsidR="0077313C" w:rsidRPr="000F0C6C" w:rsidRDefault="0077313C" w:rsidP="0077313C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 xml:space="preserve">Motion to </w:t>
      </w:r>
      <w:r>
        <w:rPr>
          <w:rFonts w:ascii="Arial" w:hAnsi="Arial" w:cs="Arial"/>
          <w:b/>
          <w:bCs/>
          <w:sz w:val="24"/>
          <w:szCs w:val="24"/>
          <w:u w:val="single"/>
        </w:rPr>
        <w:t>keep the Public Hearing open until June 29</w:t>
      </w:r>
      <w:r w:rsidRPr="0077313C">
        <w:rPr>
          <w:rFonts w:ascii="Arial" w:hAnsi="Arial" w:cs="Arial"/>
          <w:b/>
          <w:bCs/>
          <w:sz w:val="24"/>
          <w:szCs w:val="24"/>
          <w:u w:val="single"/>
          <w:vertAlign w:val="superscript"/>
        </w:rPr>
        <w:t>th</w:t>
      </w:r>
      <w:r w:rsidR="00E76589">
        <w:rPr>
          <w:rFonts w:ascii="Arial" w:hAnsi="Arial" w:cs="Arial"/>
          <w:b/>
          <w:bCs/>
          <w:sz w:val="24"/>
          <w:szCs w:val="24"/>
          <w:u w:val="single"/>
        </w:rPr>
        <w:t xml:space="preserve"> meeting at 6 PM at City Hall.</w:t>
      </w:r>
    </w:p>
    <w:p w14:paraId="56EC9FAB" w14:textId="0BB14D63" w:rsidR="0077313C" w:rsidRDefault="0077313C" w:rsidP="0077313C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Motion: Councilor Nuckles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  <w:t>Second: Councilor McGregor</w:t>
      </w:r>
    </w:p>
    <w:p w14:paraId="2DA8F8E1" w14:textId="6ACB4DC5" w:rsidR="00E76589" w:rsidRDefault="0077313C" w:rsidP="0077313C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Motion Carried 4-0</w:t>
      </w:r>
    </w:p>
    <w:p w14:paraId="14735E2E" w14:textId="77777777" w:rsidR="00E76589" w:rsidRDefault="00E76589" w:rsidP="0077313C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011D36D" w14:textId="189B3D49" w:rsidR="00E76589" w:rsidRPr="00E76589" w:rsidRDefault="00E76589" w:rsidP="0077313C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r w:rsidRPr="00E76589">
        <w:rPr>
          <w:rFonts w:ascii="Arial" w:hAnsi="Arial" w:cs="Arial"/>
          <w:bCs/>
          <w:sz w:val="24"/>
          <w:szCs w:val="24"/>
        </w:rPr>
        <w:t>Con</w:t>
      </w:r>
      <w:r>
        <w:rPr>
          <w:rFonts w:ascii="Arial" w:hAnsi="Arial" w:cs="Arial"/>
          <w:bCs/>
          <w:sz w:val="24"/>
          <w:szCs w:val="24"/>
        </w:rPr>
        <w:t>s</w:t>
      </w:r>
      <w:r w:rsidRPr="00E76589">
        <w:rPr>
          <w:rFonts w:ascii="Arial" w:hAnsi="Arial" w:cs="Arial"/>
          <w:bCs/>
          <w:sz w:val="24"/>
          <w:szCs w:val="24"/>
        </w:rPr>
        <w:t>ensus was discussed to cancelling the July 1 meeting as it was too close to the holiday.</w:t>
      </w:r>
    </w:p>
    <w:p w14:paraId="3B845501" w14:textId="77777777" w:rsidR="009F64C4" w:rsidRPr="009F64C4" w:rsidRDefault="009F64C4" w:rsidP="009F64C4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09DC375" w14:textId="64786BB0" w:rsidR="00DA3B86" w:rsidRPr="00D909EC" w:rsidRDefault="009367A7" w:rsidP="0054404B">
      <w:pPr>
        <w:spacing w:after="0" w:line="240" w:lineRule="auto"/>
        <w:ind w:left="3600" w:firstLine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XI. </w:t>
      </w:r>
      <w:r w:rsidR="00DA3B86" w:rsidRPr="00D909EC">
        <w:rPr>
          <w:rFonts w:ascii="Arial" w:hAnsi="Arial" w:cs="Arial"/>
          <w:b/>
          <w:sz w:val="24"/>
          <w:szCs w:val="24"/>
        </w:rPr>
        <w:t>ADJOURNMENT</w:t>
      </w:r>
    </w:p>
    <w:p w14:paraId="3F601EE5" w14:textId="77777777" w:rsidR="00DA3B86" w:rsidRPr="00D909EC" w:rsidRDefault="00DA3B86" w:rsidP="00F4424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58E044B" w14:textId="3D603C00" w:rsidR="00DA3B86" w:rsidRDefault="008172C5" w:rsidP="00904B7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909EC">
        <w:rPr>
          <w:rFonts w:ascii="Arial" w:hAnsi="Arial" w:cs="Arial"/>
          <w:sz w:val="24"/>
          <w:szCs w:val="24"/>
        </w:rPr>
        <w:t>There being no further business before the Council, the Mayor adjou</w:t>
      </w:r>
      <w:r w:rsidR="008321FA">
        <w:rPr>
          <w:rFonts w:ascii="Arial" w:hAnsi="Arial" w:cs="Arial"/>
          <w:sz w:val="24"/>
          <w:szCs w:val="24"/>
        </w:rPr>
        <w:t>rned the m</w:t>
      </w:r>
      <w:r w:rsidR="0054404B">
        <w:rPr>
          <w:rFonts w:ascii="Arial" w:hAnsi="Arial" w:cs="Arial"/>
          <w:sz w:val="24"/>
          <w:szCs w:val="24"/>
        </w:rPr>
        <w:t xml:space="preserve">eeting at </w:t>
      </w:r>
      <w:r w:rsidR="00116E0F">
        <w:rPr>
          <w:rFonts w:ascii="Arial" w:hAnsi="Arial" w:cs="Arial"/>
          <w:sz w:val="24"/>
          <w:szCs w:val="24"/>
        </w:rPr>
        <w:t>6:</w:t>
      </w:r>
      <w:r w:rsidR="00E76589">
        <w:rPr>
          <w:rFonts w:ascii="Arial" w:hAnsi="Arial" w:cs="Arial"/>
          <w:sz w:val="24"/>
          <w:szCs w:val="24"/>
        </w:rPr>
        <w:t>12</w:t>
      </w:r>
      <w:r w:rsidR="00696C72">
        <w:rPr>
          <w:rFonts w:ascii="Arial" w:hAnsi="Arial" w:cs="Arial"/>
          <w:sz w:val="24"/>
          <w:szCs w:val="24"/>
        </w:rPr>
        <w:t xml:space="preserve"> </w:t>
      </w:r>
      <w:r w:rsidR="00D35861">
        <w:rPr>
          <w:rFonts w:ascii="Arial" w:hAnsi="Arial" w:cs="Arial"/>
          <w:sz w:val="24"/>
          <w:szCs w:val="24"/>
        </w:rPr>
        <w:t>PM.</w:t>
      </w:r>
    </w:p>
    <w:p w14:paraId="28F75886" w14:textId="632724E1" w:rsidR="008172C5" w:rsidRDefault="008172C5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FBEA74C" w14:textId="77777777" w:rsidR="00DD2D9F" w:rsidRPr="00D909EC" w:rsidRDefault="00DD2D9F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40BE2EC" w14:textId="77777777" w:rsidR="008172C5" w:rsidRPr="00D909EC" w:rsidRDefault="008172C5" w:rsidP="008172C5">
      <w:pPr>
        <w:tabs>
          <w:tab w:val="left" w:pos="50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909EC">
        <w:rPr>
          <w:rFonts w:ascii="Arial" w:hAnsi="Arial" w:cs="Arial"/>
          <w:sz w:val="24"/>
          <w:szCs w:val="24"/>
        </w:rPr>
        <w:t>Approved:</w:t>
      </w:r>
      <w:r w:rsidRPr="00D909EC">
        <w:rPr>
          <w:rFonts w:ascii="Arial" w:hAnsi="Arial" w:cs="Arial"/>
          <w:sz w:val="24"/>
          <w:szCs w:val="24"/>
        </w:rPr>
        <w:tab/>
        <w:t>Attest:</w:t>
      </w:r>
    </w:p>
    <w:p w14:paraId="470D5432" w14:textId="77777777" w:rsidR="008172C5" w:rsidRPr="00D909EC" w:rsidRDefault="008172C5" w:rsidP="008172C5">
      <w:pPr>
        <w:tabs>
          <w:tab w:val="left" w:pos="50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563E18C" w14:textId="77777777" w:rsidR="008172C5" w:rsidRPr="00D909EC" w:rsidRDefault="008172C5" w:rsidP="00BE552B">
      <w:pPr>
        <w:tabs>
          <w:tab w:val="left" w:pos="4320"/>
          <w:tab w:val="left" w:pos="5040"/>
          <w:tab w:val="left" w:pos="918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909EC">
        <w:rPr>
          <w:rFonts w:ascii="Arial" w:hAnsi="Arial" w:cs="Arial"/>
          <w:sz w:val="24"/>
          <w:szCs w:val="24"/>
          <w:u w:val="single"/>
        </w:rPr>
        <w:tab/>
      </w:r>
      <w:r w:rsidRPr="00D909EC">
        <w:rPr>
          <w:rFonts w:ascii="Arial" w:hAnsi="Arial" w:cs="Arial"/>
          <w:sz w:val="24"/>
          <w:szCs w:val="24"/>
        </w:rPr>
        <w:tab/>
      </w:r>
      <w:r w:rsidRPr="00D909EC">
        <w:rPr>
          <w:rFonts w:ascii="Arial" w:hAnsi="Arial" w:cs="Arial"/>
          <w:sz w:val="24"/>
          <w:szCs w:val="24"/>
          <w:u w:val="single"/>
        </w:rPr>
        <w:tab/>
      </w:r>
    </w:p>
    <w:p w14:paraId="43D09A77" w14:textId="5107CDF5" w:rsidR="00BE552B" w:rsidRPr="00D909EC" w:rsidRDefault="008B1FE6" w:rsidP="00BE552B">
      <w:pPr>
        <w:tabs>
          <w:tab w:val="left" w:pos="4320"/>
          <w:tab w:val="left" w:pos="5040"/>
          <w:tab w:val="left" w:pos="918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Shari Tarvin</w:t>
      </w:r>
      <w:r w:rsidR="00BE552B" w:rsidRPr="00D909EC">
        <w:rPr>
          <w:rFonts w:ascii="Arial" w:hAnsi="Arial" w:cs="Arial"/>
          <w:sz w:val="24"/>
          <w:szCs w:val="24"/>
        </w:rPr>
        <w:tab/>
      </w:r>
      <w:r w:rsidR="00BE552B" w:rsidRPr="00D909EC">
        <w:rPr>
          <w:rFonts w:ascii="Arial" w:hAnsi="Arial" w:cs="Arial"/>
          <w:sz w:val="24"/>
          <w:szCs w:val="24"/>
        </w:rPr>
        <w:tab/>
        <w:t>Thomas J. Corrigan</w:t>
      </w:r>
    </w:p>
    <w:p w14:paraId="34C2A292" w14:textId="6C8D423D" w:rsidR="00DA3B86" w:rsidRDefault="00BE552B" w:rsidP="00BE552B">
      <w:pPr>
        <w:tabs>
          <w:tab w:val="left" w:pos="50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909EC">
        <w:rPr>
          <w:rFonts w:ascii="Arial" w:hAnsi="Arial" w:cs="Arial"/>
          <w:sz w:val="24"/>
          <w:szCs w:val="24"/>
        </w:rPr>
        <w:t>Mayor</w:t>
      </w:r>
      <w:r w:rsidRPr="00D909EC">
        <w:rPr>
          <w:rFonts w:ascii="Arial" w:hAnsi="Arial" w:cs="Arial"/>
          <w:sz w:val="24"/>
          <w:szCs w:val="24"/>
        </w:rPr>
        <w:tab/>
        <w:t>City Administrator</w:t>
      </w:r>
    </w:p>
    <w:p w14:paraId="023302B8" w14:textId="79FBF753" w:rsidR="00715610" w:rsidRDefault="00715610" w:rsidP="00BE552B">
      <w:pPr>
        <w:tabs>
          <w:tab w:val="left" w:pos="50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24C2AFB" w14:textId="77777777" w:rsidR="00715610" w:rsidRPr="00D909EC" w:rsidRDefault="00715610" w:rsidP="00BE552B">
      <w:pPr>
        <w:tabs>
          <w:tab w:val="left" w:pos="50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80D84CC" w14:textId="77777777" w:rsidR="002933D5" w:rsidRDefault="002933D5" w:rsidP="00DA3B8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9AC6618" w14:textId="77777777" w:rsidR="00BE552B" w:rsidRPr="00D909EC" w:rsidRDefault="00BE552B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909EC">
        <w:rPr>
          <w:rFonts w:ascii="Arial" w:hAnsi="Arial" w:cs="Arial"/>
          <w:b/>
          <w:sz w:val="24"/>
          <w:szCs w:val="24"/>
        </w:rPr>
        <w:t>Council Vote:</w:t>
      </w:r>
    </w:p>
    <w:p w14:paraId="05D57459" w14:textId="7E66A22C" w:rsidR="00BE552B" w:rsidRPr="00D909EC" w:rsidRDefault="008B1FE6" w:rsidP="00BE552B">
      <w:pPr>
        <w:tabs>
          <w:tab w:val="left" w:pos="2880"/>
          <w:tab w:val="left" w:pos="3600"/>
        </w:tabs>
        <w:spacing w:after="0" w:line="240" w:lineRule="auto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Mayor Tarvin</w:t>
      </w:r>
      <w:r w:rsidR="00BE552B" w:rsidRPr="00D909EC">
        <w:rPr>
          <w:rFonts w:ascii="Arial" w:hAnsi="Arial" w:cs="Arial"/>
          <w:sz w:val="24"/>
          <w:szCs w:val="24"/>
        </w:rPr>
        <w:tab/>
      </w:r>
      <w:r w:rsidR="00BE552B" w:rsidRPr="00D909EC">
        <w:rPr>
          <w:rFonts w:ascii="Arial" w:hAnsi="Arial" w:cs="Arial"/>
          <w:sz w:val="24"/>
          <w:szCs w:val="24"/>
          <w:u w:val="single"/>
        </w:rPr>
        <w:tab/>
      </w:r>
    </w:p>
    <w:p w14:paraId="68DD34B3" w14:textId="53F5177B" w:rsidR="00BE552B" w:rsidRPr="00D909EC" w:rsidRDefault="008B1FE6" w:rsidP="00BE552B">
      <w:pPr>
        <w:tabs>
          <w:tab w:val="left" w:pos="2880"/>
          <w:tab w:val="left" w:pos="360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uncilor McGregor</w:t>
      </w:r>
      <w:r w:rsidR="00BE552B" w:rsidRPr="00D909EC">
        <w:rPr>
          <w:rFonts w:ascii="Arial" w:hAnsi="Arial" w:cs="Arial"/>
          <w:sz w:val="24"/>
          <w:szCs w:val="24"/>
        </w:rPr>
        <w:tab/>
      </w:r>
      <w:r w:rsidR="00BE552B" w:rsidRPr="00D909EC">
        <w:rPr>
          <w:rFonts w:ascii="Arial" w:hAnsi="Arial" w:cs="Arial"/>
          <w:sz w:val="24"/>
          <w:szCs w:val="24"/>
          <w:u w:val="single"/>
        </w:rPr>
        <w:tab/>
      </w:r>
    </w:p>
    <w:p w14:paraId="093BA3FA" w14:textId="243AAFE7" w:rsidR="00BE552B" w:rsidRPr="00D909EC" w:rsidRDefault="008B1FE6" w:rsidP="00BE552B">
      <w:pPr>
        <w:tabs>
          <w:tab w:val="left" w:pos="2880"/>
          <w:tab w:val="left" w:pos="360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uncilor Nuckles</w:t>
      </w:r>
      <w:r w:rsidR="00BE552B" w:rsidRPr="00D909EC">
        <w:rPr>
          <w:rFonts w:ascii="Arial" w:hAnsi="Arial" w:cs="Arial"/>
          <w:sz w:val="24"/>
          <w:szCs w:val="24"/>
        </w:rPr>
        <w:tab/>
      </w:r>
      <w:r w:rsidR="00BE552B" w:rsidRPr="00D909EC">
        <w:rPr>
          <w:rFonts w:ascii="Arial" w:hAnsi="Arial" w:cs="Arial"/>
          <w:sz w:val="24"/>
          <w:szCs w:val="24"/>
          <w:u w:val="single"/>
        </w:rPr>
        <w:tab/>
      </w:r>
    </w:p>
    <w:p w14:paraId="500E6557" w14:textId="42247078" w:rsidR="00BE552B" w:rsidRPr="00D909EC" w:rsidRDefault="008B1FE6" w:rsidP="00BE552B">
      <w:pPr>
        <w:tabs>
          <w:tab w:val="left" w:pos="2880"/>
          <w:tab w:val="left" w:pos="360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uncilor Evertt</w:t>
      </w:r>
      <w:r w:rsidR="00BE552B" w:rsidRPr="00D909EC">
        <w:rPr>
          <w:rFonts w:ascii="Arial" w:hAnsi="Arial" w:cs="Arial"/>
          <w:sz w:val="24"/>
          <w:szCs w:val="24"/>
        </w:rPr>
        <w:tab/>
      </w:r>
      <w:r w:rsidR="00BE552B" w:rsidRPr="00D909EC">
        <w:rPr>
          <w:rFonts w:ascii="Arial" w:hAnsi="Arial" w:cs="Arial"/>
          <w:sz w:val="24"/>
          <w:szCs w:val="24"/>
          <w:u w:val="single"/>
        </w:rPr>
        <w:tab/>
      </w:r>
    </w:p>
    <w:p w14:paraId="258263A5" w14:textId="77777777" w:rsidR="00BE552B" w:rsidRPr="00D909EC" w:rsidRDefault="00BE552B" w:rsidP="00BE552B">
      <w:pPr>
        <w:tabs>
          <w:tab w:val="left" w:pos="2880"/>
          <w:tab w:val="left" w:pos="360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sectPr w:rsidR="00BE552B" w:rsidRPr="00D909EC" w:rsidSect="005A4297">
      <w:headerReference w:type="even" r:id="rId7"/>
      <w:headerReference w:type="default" r:id="rId8"/>
      <w:headerReference w:type="first" r:id="rId9"/>
      <w:pgSz w:w="12240" w:h="15840"/>
      <w:pgMar w:top="720" w:right="1080" w:bottom="72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60FE09" w14:textId="77777777" w:rsidR="00897211" w:rsidRDefault="00897211" w:rsidP="005A4297">
      <w:pPr>
        <w:spacing w:after="0" w:line="240" w:lineRule="auto"/>
      </w:pPr>
      <w:r>
        <w:separator/>
      </w:r>
    </w:p>
  </w:endnote>
  <w:endnote w:type="continuationSeparator" w:id="0">
    <w:p w14:paraId="67DFC639" w14:textId="77777777" w:rsidR="00897211" w:rsidRDefault="00897211" w:rsidP="005A42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8E0276" w14:textId="77777777" w:rsidR="00897211" w:rsidRDefault="00897211" w:rsidP="005A4297">
      <w:pPr>
        <w:spacing w:after="0" w:line="240" w:lineRule="auto"/>
      </w:pPr>
      <w:r>
        <w:separator/>
      </w:r>
    </w:p>
  </w:footnote>
  <w:footnote w:type="continuationSeparator" w:id="0">
    <w:p w14:paraId="4D948C04" w14:textId="77777777" w:rsidR="00897211" w:rsidRDefault="00897211" w:rsidP="005A42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FC38C1" w14:textId="23A28D4B" w:rsidR="00897211" w:rsidRDefault="00036414">
    <w:pPr>
      <w:pStyle w:val="Header"/>
    </w:pPr>
    <w:r>
      <w:rPr>
        <w:noProof/>
      </w:rPr>
      <w:pict w14:anchorId="470EF38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73321735" o:spid="_x0000_s8196" type="#_x0000_t136" style="position:absolute;margin-left:0;margin-top:0;width:444.15pt;height:266.45pt;rotation:315;z-index:-251655168;mso-position-horizontal:center;mso-position-horizontal-relative:margin;mso-position-vertical:center;mso-position-vertical-relative:margin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34CEE1" w14:textId="77777777" w:rsidR="00897211" w:rsidRDefault="00036414" w:rsidP="00E33601">
    <w:pPr>
      <w:pStyle w:val="Header"/>
    </w:pPr>
    <w:r>
      <w:rPr>
        <w:noProof/>
      </w:rPr>
      <w:pict w14:anchorId="406321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73321736" o:spid="_x0000_s8197" type="#_x0000_t136" style="position:absolute;margin-left:0;margin-top:0;width:444.15pt;height:266.45pt;rotation:315;z-index:-251653120;mso-position-horizontal:center;mso-position-horizontal-relative:margin;mso-position-vertical:center;mso-position-vertical-relative:margin" o:allowincell="f" fillcolor="silver" stroked="f">
          <v:textpath style="font-family:&quot;Calibri&quot;;font-size:1pt" string="DRAFT"/>
          <w10:wrap anchorx="margin" anchory="margin"/>
        </v:shape>
      </w:pict>
    </w:r>
  </w:p>
  <w:sdt>
    <w:sdtPr>
      <w:id w:val="673924340"/>
      <w:docPartObj>
        <w:docPartGallery w:val="Page Numbers (Top of Page)"/>
        <w:docPartUnique/>
      </w:docPartObj>
    </w:sdtPr>
    <w:sdtEndPr>
      <w:rPr>
        <w:rFonts w:ascii="Arial" w:hAnsi="Arial" w:cs="Arial"/>
      </w:rPr>
    </w:sdtEndPr>
    <w:sdtContent>
      <w:p w14:paraId="3C1492D9" w14:textId="3DE3C622" w:rsidR="00897211" w:rsidRDefault="00897211" w:rsidP="00E33601">
        <w:pPr>
          <w:pStyle w:val="Header"/>
          <w:rPr>
            <w:rFonts w:ascii="Arial" w:hAnsi="Arial" w:cs="Arial"/>
          </w:rPr>
        </w:pPr>
        <w:r w:rsidRPr="005A4297">
          <w:rPr>
            <w:rFonts w:ascii="Arial" w:hAnsi="Arial" w:cs="Arial"/>
          </w:rPr>
          <w:t>Shady Cove City Council Regular Meeting</w:t>
        </w:r>
        <w:r>
          <w:rPr>
            <w:rFonts w:ascii="Arial" w:hAnsi="Arial" w:cs="Arial"/>
          </w:rPr>
          <w:t xml:space="preserve"> </w:t>
        </w:r>
      </w:p>
      <w:p w14:paraId="7C5252A4" w14:textId="2C345EC2" w:rsidR="00897211" w:rsidRPr="005A4297" w:rsidRDefault="00897211" w:rsidP="00E33601">
        <w:pPr>
          <w:pStyle w:val="Header"/>
          <w:rPr>
            <w:rFonts w:ascii="Arial" w:hAnsi="Arial" w:cs="Arial"/>
          </w:rPr>
        </w:pPr>
        <w:r>
          <w:rPr>
            <w:rFonts w:ascii="Arial" w:hAnsi="Arial" w:cs="Arial"/>
          </w:rPr>
          <w:t xml:space="preserve">Minutes </w:t>
        </w:r>
        <w:r w:rsidR="00A1265C">
          <w:rPr>
            <w:rFonts w:ascii="Arial" w:hAnsi="Arial" w:cs="Arial"/>
          </w:rPr>
          <w:t>J</w:t>
        </w:r>
        <w:r w:rsidR="00E76589">
          <w:rPr>
            <w:rFonts w:ascii="Arial" w:hAnsi="Arial" w:cs="Arial"/>
          </w:rPr>
          <w:t>une 23</w:t>
        </w:r>
        <w:r>
          <w:rPr>
            <w:rFonts w:ascii="Arial" w:hAnsi="Arial" w:cs="Arial"/>
          </w:rPr>
          <w:t>, 2021</w:t>
        </w:r>
      </w:p>
      <w:p w14:paraId="2AE34FEE" w14:textId="56E854A1" w:rsidR="00897211" w:rsidRPr="00E33601" w:rsidRDefault="00897211" w:rsidP="00E33601">
        <w:pPr>
          <w:pStyle w:val="Header"/>
          <w:rPr>
            <w:rFonts w:ascii="Arial" w:hAnsi="Arial" w:cs="Arial"/>
          </w:rPr>
        </w:pPr>
        <w:r w:rsidRPr="00E33601">
          <w:rPr>
            <w:rFonts w:ascii="Arial" w:hAnsi="Arial" w:cs="Arial"/>
          </w:rPr>
          <w:t xml:space="preserve">Page </w:t>
        </w:r>
        <w:r w:rsidRPr="00E33601">
          <w:rPr>
            <w:rFonts w:ascii="Arial" w:hAnsi="Arial" w:cs="Arial"/>
          </w:rPr>
          <w:fldChar w:fldCharType="begin"/>
        </w:r>
        <w:r w:rsidRPr="00E33601">
          <w:rPr>
            <w:rFonts w:ascii="Arial" w:hAnsi="Arial" w:cs="Arial"/>
          </w:rPr>
          <w:instrText xml:space="preserve"> PAGE </w:instrText>
        </w:r>
        <w:r w:rsidRPr="00E33601">
          <w:rPr>
            <w:rFonts w:ascii="Arial" w:hAnsi="Arial" w:cs="Arial"/>
          </w:rPr>
          <w:fldChar w:fldCharType="separate"/>
        </w:r>
        <w:r w:rsidR="00B255A5">
          <w:rPr>
            <w:rFonts w:ascii="Arial" w:hAnsi="Arial" w:cs="Arial"/>
            <w:noProof/>
          </w:rPr>
          <w:t>2</w:t>
        </w:r>
        <w:r w:rsidRPr="00E33601">
          <w:rPr>
            <w:rFonts w:ascii="Arial" w:hAnsi="Arial" w:cs="Arial"/>
          </w:rPr>
          <w:fldChar w:fldCharType="end"/>
        </w:r>
        <w:r w:rsidRPr="00E33601">
          <w:rPr>
            <w:rFonts w:ascii="Arial" w:hAnsi="Arial" w:cs="Arial"/>
          </w:rPr>
          <w:t xml:space="preserve"> of </w:t>
        </w:r>
        <w:r w:rsidRPr="00E33601">
          <w:rPr>
            <w:rFonts w:ascii="Arial" w:hAnsi="Arial" w:cs="Arial"/>
          </w:rPr>
          <w:fldChar w:fldCharType="begin"/>
        </w:r>
        <w:r w:rsidRPr="00E33601">
          <w:rPr>
            <w:rFonts w:ascii="Arial" w:hAnsi="Arial" w:cs="Arial"/>
          </w:rPr>
          <w:instrText xml:space="preserve"> NUMPAGES  </w:instrText>
        </w:r>
        <w:r w:rsidRPr="00E33601">
          <w:rPr>
            <w:rFonts w:ascii="Arial" w:hAnsi="Arial" w:cs="Arial"/>
          </w:rPr>
          <w:fldChar w:fldCharType="separate"/>
        </w:r>
        <w:r w:rsidR="00B255A5">
          <w:rPr>
            <w:rFonts w:ascii="Arial" w:hAnsi="Arial" w:cs="Arial"/>
            <w:noProof/>
          </w:rPr>
          <w:t>2</w:t>
        </w:r>
        <w:r w:rsidRPr="00E33601">
          <w:rPr>
            <w:rFonts w:ascii="Arial" w:hAnsi="Arial" w:cs="Arial"/>
          </w:rPr>
          <w:fldChar w:fldCharType="end"/>
        </w:r>
      </w:p>
    </w:sdtContent>
  </w:sdt>
  <w:p w14:paraId="7AC8C5FC" w14:textId="77777777" w:rsidR="00897211" w:rsidRDefault="008972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E4219F" w14:textId="14265B1B" w:rsidR="00897211" w:rsidRDefault="00036414">
    <w:pPr>
      <w:pStyle w:val="Header"/>
    </w:pPr>
    <w:r>
      <w:rPr>
        <w:noProof/>
      </w:rPr>
      <w:pict w14:anchorId="15D7D58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73321734" o:spid="_x0000_s8195" type="#_x0000_t136" style="position:absolute;margin-left:0;margin-top:0;width:444.15pt;height:266.45pt;rotation:315;z-index:-251657216;mso-position-horizontal:center;mso-position-horizontal-relative:margin;mso-position-vertical:center;mso-position-vertical-relative:margin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84077"/>
    <w:multiLevelType w:val="hybridMultilevel"/>
    <w:tmpl w:val="893C290A"/>
    <w:lvl w:ilvl="0" w:tplc="9DAEB81C">
      <w:start w:val="5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072061"/>
    <w:multiLevelType w:val="hybridMultilevel"/>
    <w:tmpl w:val="D6A063D0"/>
    <w:lvl w:ilvl="0" w:tplc="B5E463FA">
      <w:start w:val="1"/>
      <w:numFmt w:val="upperLetter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" w15:restartNumberingAfterBreak="0">
    <w:nsid w:val="06D8359D"/>
    <w:multiLevelType w:val="hybridMultilevel"/>
    <w:tmpl w:val="EBFE0E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2300E"/>
    <w:multiLevelType w:val="hybridMultilevel"/>
    <w:tmpl w:val="DD48B3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2F32BB"/>
    <w:multiLevelType w:val="hybridMultilevel"/>
    <w:tmpl w:val="79BC9B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547F1"/>
    <w:multiLevelType w:val="hybridMultilevel"/>
    <w:tmpl w:val="DD48B3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90D33"/>
    <w:multiLevelType w:val="hybridMultilevel"/>
    <w:tmpl w:val="79BC9B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3F662C"/>
    <w:multiLevelType w:val="hybridMultilevel"/>
    <w:tmpl w:val="A9AE23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7FA5743"/>
    <w:multiLevelType w:val="hybridMultilevel"/>
    <w:tmpl w:val="46104B8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9B520A"/>
    <w:multiLevelType w:val="hybridMultilevel"/>
    <w:tmpl w:val="AD840EC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701115"/>
    <w:multiLevelType w:val="hybridMultilevel"/>
    <w:tmpl w:val="F4B8010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775845"/>
    <w:multiLevelType w:val="hybridMultilevel"/>
    <w:tmpl w:val="394EF1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DC574B"/>
    <w:multiLevelType w:val="hybridMultilevel"/>
    <w:tmpl w:val="7D36F79E"/>
    <w:lvl w:ilvl="0" w:tplc="4A46D37A">
      <w:start w:val="1"/>
      <w:numFmt w:val="upperLetter"/>
      <w:lvlText w:val="%1."/>
      <w:lvlJc w:val="left"/>
      <w:pPr>
        <w:ind w:left="765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3" w15:restartNumberingAfterBreak="0">
    <w:nsid w:val="4AAA24B7"/>
    <w:multiLevelType w:val="hybridMultilevel"/>
    <w:tmpl w:val="282A299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AD47689"/>
    <w:multiLevelType w:val="hybridMultilevel"/>
    <w:tmpl w:val="CE369062"/>
    <w:lvl w:ilvl="0" w:tplc="CFBC0930">
      <w:start w:val="1"/>
      <w:numFmt w:val="upperLetter"/>
      <w:lvlText w:val="%1."/>
      <w:lvlJc w:val="left"/>
      <w:pPr>
        <w:ind w:left="1530" w:hanging="360"/>
      </w:pPr>
      <w:rPr>
        <w:rFonts w:ascii="Arial" w:eastAsia="Times New Roman" w:hAnsi="Arial" w:hint="default"/>
        <w:spacing w:val="-1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5" w15:restartNumberingAfterBreak="0">
    <w:nsid w:val="4C47038D"/>
    <w:multiLevelType w:val="hybridMultilevel"/>
    <w:tmpl w:val="E7B243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D70C85"/>
    <w:multiLevelType w:val="hybridMultilevel"/>
    <w:tmpl w:val="294EE5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0C582B"/>
    <w:multiLevelType w:val="hybridMultilevel"/>
    <w:tmpl w:val="FC6E91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617AB9"/>
    <w:multiLevelType w:val="hybridMultilevel"/>
    <w:tmpl w:val="A7DC0DE0"/>
    <w:lvl w:ilvl="0" w:tplc="B778211A">
      <w:start w:val="1"/>
      <w:numFmt w:val="upperLetter"/>
      <w:lvlText w:val="%1."/>
      <w:lvlJc w:val="left"/>
      <w:pPr>
        <w:ind w:left="8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094D39"/>
    <w:multiLevelType w:val="hybridMultilevel"/>
    <w:tmpl w:val="34C617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6D6BEB"/>
    <w:multiLevelType w:val="hybridMultilevel"/>
    <w:tmpl w:val="1DF80BCE"/>
    <w:lvl w:ilvl="0" w:tplc="25BE5DBA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EE4620"/>
    <w:multiLevelType w:val="hybridMultilevel"/>
    <w:tmpl w:val="1E002A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6D4E4A"/>
    <w:multiLevelType w:val="hybridMultilevel"/>
    <w:tmpl w:val="7EA862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20"/>
  </w:num>
  <w:num w:numId="4">
    <w:abstractNumId w:val="7"/>
  </w:num>
  <w:num w:numId="5">
    <w:abstractNumId w:val="14"/>
  </w:num>
  <w:num w:numId="6">
    <w:abstractNumId w:val="1"/>
  </w:num>
  <w:num w:numId="7">
    <w:abstractNumId w:val="3"/>
  </w:num>
  <w:num w:numId="8">
    <w:abstractNumId w:val="11"/>
  </w:num>
  <w:num w:numId="9">
    <w:abstractNumId w:val="12"/>
  </w:num>
  <w:num w:numId="10">
    <w:abstractNumId w:val="8"/>
  </w:num>
  <w:num w:numId="11">
    <w:abstractNumId w:val="5"/>
  </w:num>
  <w:num w:numId="12">
    <w:abstractNumId w:val="15"/>
  </w:num>
  <w:num w:numId="13">
    <w:abstractNumId w:val="19"/>
  </w:num>
  <w:num w:numId="14">
    <w:abstractNumId w:val="18"/>
  </w:num>
  <w:num w:numId="15">
    <w:abstractNumId w:val="16"/>
  </w:num>
  <w:num w:numId="16">
    <w:abstractNumId w:val="21"/>
  </w:num>
  <w:num w:numId="17">
    <w:abstractNumId w:val="22"/>
  </w:num>
  <w:num w:numId="18">
    <w:abstractNumId w:val="0"/>
  </w:num>
  <w:num w:numId="19">
    <w:abstractNumId w:val="6"/>
  </w:num>
  <w:num w:numId="20">
    <w:abstractNumId w:val="9"/>
  </w:num>
  <w:num w:numId="21">
    <w:abstractNumId w:val="17"/>
  </w:num>
  <w:num w:numId="22">
    <w:abstractNumId w:val="13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8"/>
    <o:shapelayout v:ext="edit">
      <o:idmap v:ext="edit" data="8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DU3MTI3tzAyMDNX0lEKTi0uzszPAymwqAUAqY02qSwAAAA="/>
  </w:docVars>
  <w:rsids>
    <w:rsidRoot w:val="003E3339"/>
    <w:rsid w:val="00005A6E"/>
    <w:rsid w:val="00012CE7"/>
    <w:rsid w:val="00014100"/>
    <w:rsid w:val="000178B4"/>
    <w:rsid w:val="000227D9"/>
    <w:rsid w:val="00023090"/>
    <w:rsid w:val="000271B3"/>
    <w:rsid w:val="000277BF"/>
    <w:rsid w:val="00032D8C"/>
    <w:rsid w:val="0003447F"/>
    <w:rsid w:val="00036414"/>
    <w:rsid w:val="00041F52"/>
    <w:rsid w:val="00043481"/>
    <w:rsid w:val="00043DD4"/>
    <w:rsid w:val="000541B6"/>
    <w:rsid w:val="000548E6"/>
    <w:rsid w:val="0005495F"/>
    <w:rsid w:val="000671EC"/>
    <w:rsid w:val="00074F65"/>
    <w:rsid w:val="0007742E"/>
    <w:rsid w:val="00077C96"/>
    <w:rsid w:val="00080AC4"/>
    <w:rsid w:val="000830E7"/>
    <w:rsid w:val="00083D25"/>
    <w:rsid w:val="00083E1E"/>
    <w:rsid w:val="00085A75"/>
    <w:rsid w:val="000911C1"/>
    <w:rsid w:val="000924AA"/>
    <w:rsid w:val="00093A77"/>
    <w:rsid w:val="00095825"/>
    <w:rsid w:val="00096259"/>
    <w:rsid w:val="00097867"/>
    <w:rsid w:val="000A0765"/>
    <w:rsid w:val="000A1D49"/>
    <w:rsid w:val="000A6569"/>
    <w:rsid w:val="000A6A52"/>
    <w:rsid w:val="000B4BE3"/>
    <w:rsid w:val="000B511E"/>
    <w:rsid w:val="000B5205"/>
    <w:rsid w:val="000B5DDA"/>
    <w:rsid w:val="000B7182"/>
    <w:rsid w:val="000C283E"/>
    <w:rsid w:val="000C4151"/>
    <w:rsid w:val="000C698A"/>
    <w:rsid w:val="000D35EE"/>
    <w:rsid w:val="000D4794"/>
    <w:rsid w:val="000D532B"/>
    <w:rsid w:val="000E1C1E"/>
    <w:rsid w:val="000E2CB5"/>
    <w:rsid w:val="000E58EC"/>
    <w:rsid w:val="000F1CD9"/>
    <w:rsid w:val="000F27AB"/>
    <w:rsid w:val="000F2D83"/>
    <w:rsid w:val="000F3AC9"/>
    <w:rsid w:val="00100313"/>
    <w:rsid w:val="00105FEE"/>
    <w:rsid w:val="00113A8F"/>
    <w:rsid w:val="00114065"/>
    <w:rsid w:val="001148C1"/>
    <w:rsid w:val="00115ACF"/>
    <w:rsid w:val="00116E0F"/>
    <w:rsid w:val="001210D6"/>
    <w:rsid w:val="001329C9"/>
    <w:rsid w:val="0013757B"/>
    <w:rsid w:val="00140F4A"/>
    <w:rsid w:val="00151BD8"/>
    <w:rsid w:val="00153F8F"/>
    <w:rsid w:val="00157F29"/>
    <w:rsid w:val="00173DF4"/>
    <w:rsid w:val="001749ED"/>
    <w:rsid w:val="00183C67"/>
    <w:rsid w:val="00187BA0"/>
    <w:rsid w:val="001907EE"/>
    <w:rsid w:val="001A06A8"/>
    <w:rsid w:val="001A15D8"/>
    <w:rsid w:val="001A26A9"/>
    <w:rsid w:val="001A6130"/>
    <w:rsid w:val="001A6EB0"/>
    <w:rsid w:val="001B04DA"/>
    <w:rsid w:val="001B0A39"/>
    <w:rsid w:val="001B2286"/>
    <w:rsid w:val="001B59BD"/>
    <w:rsid w:val="001C5200"/>
    <w:rsid w:val="001C57A4"/>
    <w:rsid w:val="001C710E"/>
    <w:rsid w:val="001D7DC4"/>
    <w:rsid w:val="001E1819"/>
    <w:rsid w:val="001E280E"/>
    <w:rsid w:val="001F002A"/>
    <w:rsid w:val="001F1112"/>
    <w:rsid w:val="001F1EAA"/>
    <w:rsid w:val="001F458F"/>
    <w:rsid w:val="00205E56"/>
    <w:rsid w:val="00206568"/>
    <w:rsid w:val="0021016C"/>
    <w:rsid w:val="00211096"/>
    <w:rsid w:val="0021183D"/>
    <w:rsid w:val="00215A74"/>
    <w:rsid w:val="00216DB1"/>
    <w:rsid w:val="00221335"/>
    <w:rsid w:val="00221973"/>
    <w:rsid w:val="00222006"/>
    <w:rsid w:val="00222070"/>
    <w:rsid w:val="00222340"/>
    <w:rsid w:val="002230AE"/>
    <w:rsid w:val="00223989"/>
    <w:rsid w:val="00225879"/>
    <w:rsid w:val="00226D06"/>
    <w:rsid w:val="0022735F"/>
    <w:rsid w:val="0023077F"/>
    <w:rsid w:val="00230C6D"/>
    <w:rsid w:val="002312A5"/>
    <w:rsid w:val="00233397"/>
    <w:rsid w:val="00244720"/>
    <w:rsid w:val="00246E82"/>
    <w:rsid w:val="00247054"/>
    <w:rsid w:val="00252B4D"/>
    <w:rsid w:val="002557B1"/>
    <w:rsid w:val="00255DC6"/>
    <w:rsid w:val="0026089F"/>
    <w:rsid w:val="00267D9E"/>
    <w:rsid w:val="00275847"/>
    <w:rsid w:val="002764D3"/>
    <w:rsid w:val="002804AC"/>
    <w:rsid w:val="00280562"/>
    <w:rsid w:val="00282F47"/>
    <w:rsid w:val="00286829"/>
    <w:rsid w:val="00286E23"/>
    <w:rsid w:val="00291050"/>
    <w:rsid w:val="002933D5"/>
    <w:rsid w:val="00293677"/>
    <w:rsid w:val="00295F08"/>
    <w:rsid w:val="00297C28"/>
    <w:rsid w:val="002A033E"/>
    <w:rsid w:val="002A1912"/>
    <w:rsid w:val="002A422E"/>
    <w:rsid w:val="002B07B9"/>
    <w:rsid w:val="002B7188"/>
    <w:rsid w:val="002C3178"/>
    <w:rsid w:val="002C39D4"/>
    <w:rsid w:val="002C7039"/>
    <w:rsid w:val="002D205C"/>
    <w:rsid w:val="002D3ECF"/>
    <w:rsid w:val="002E25D3"/>
    <w:rsid w:val="002E3FC2"/>
    <w:rsid w:val="002E6A82"/>
    <w:rsid w:val="002F02B1"/>
    <w:rsid w:val="002F0FDD"/>
    <w:rsid w:val="002F5C07"/>
    <w:rsid w:val="002F5D96"/>
    <w:rsid w:val="0030272A"/>
    <w:rsid w:val="00307E43"/>
    <w:rsid w:val="00311399"/>
    <w:rsid w:val="00313F94"/>
    <w:rsid w:val="00322108"/>
    <w:rsid w:val="00322C83"/>
    <w:rsid w:val="0032388E"/>
    <w:rsid w:val="00324FE8"/>
    <w:rsid w:val="00325F0F"/>
    <w:rsid w:val="0032612C"/>
    <w:rsid w:val="00326492"/>
    <w:rsid w:val="0033028B"/>
    <w:rsid w:val="00331362"/>
    <w:rsid w:val="00333161"/>
    <w:rsid w:val="00333311"/>
    <w:rsid w:val="003342AF"/>
    <w:rsid w:val="00334850"/>
    <w:rsid w:val="0033486B"/>
    <w:rsid w:val="00336783"/>
    <w:rsid w:val="00336FE0"/>
    <w:rsid w:val="00344B38"/>
    <w:rsid w:val="003464F8"/>
    <w:rsid w:val="003510EB"/>
    <w:rsid w:val="00366512"/>
    <w:rsid w:val="00366EEE"/>
    <w:rsid w:val="00375820"/>
    <w:rsid w:val="00382088"/>
    <w:rsid w:val="003925AB"/>
    <w:rsid w:val="003956B3"/>
    <w:rsid w:val="003965B3"/>
    <w:rsid w:val="00397387"/>
    <w:rsid w:val="003A3ACF"/>
    <w:rsid w:val="003A4004"/>
    <w:rsid w:val="003A71D7"/>
    <w:rsid w:val="003B0B38"/>
    <w:rsid w:val="003B48FE"/>
    <w:rsid w:val="003B51C2"/>
    <w:rsid w:val="003B7882"/>
    <w:rsid w:val="003C467C"/>
    <w:rsid w:val="003C5141"/>
    <w:rsid w:val="003C6E9D"/>
    <w:rsid w:val="003D07B3"/>
    <w:rsid w:val="003D65DF"/>
    <w:rsid w:val="003E05F0"/>
    <w:rsid w:val="003E0B02"/>
    <w:rsid w:val="003E1822"/>
    <w:rsid w:val="003E193A"/>
    <w:rsid w:val="003E3339"/>
    <w:rsid w:val="003E5DBB"/>
    <w:rsid w:val="003E61CE"/>
    <w:rsid w:val="003E74AF"/>
    <w:rsid w:val="003F4C11"/>
    <w:rsid w:val="003F64C2"/>
    <w:rsid w:val="004050CD"/>
    <w:rsid w:val="00406D34"/>
    <w:rsid w:val="0041425D"/>
    <w:rsid w:val="004205F7"/>
    <w:rsid w:val="00424B1A"/>
    <w:rsid w:val="004307E1"/>
    <w:rsid w:val="00430E7B"/>
    <w:rsid w:val="00432E52"/>
    <w:rsid w:val="00435F56"/>
    <w:rsid w:val="004363D4"/>
    <w:rsid w:val="00436533"/>
    <w:rsid w:val="004369BF"/>
    <w:rsid w:val="00444275"/>
    <w:rsid w:val="004452C0"/>
    <w:rsid w:val="00450186"/>
    <w:rsid w:val="00451B11"/>
    <w:rsid w:val="00454B09"/>
    <w:rsid w:val="00460D69"/>
    <w:rsid w:val="0046286A"/>
    <w:rsid w:val="00467163"/>
    <w:rsid w:val="00471D98"/>
    <w:rsid w:val="004855AA"/>
    <w:rsid w:val="00490D99"/>
    <w:rsid w:val="0049673E"/>
    <w:rsid w:val="004A0E3D"/>
    <w:rsid w:val="004A311D"/>
    <w:rsid w:val="004A360E"/>
    <w:rsid w:val="004A6158"/>
    <w:rsid w:val="004C5136"/>
    <w:rsid w:val="004C53E5"/>
    <w:rsid w:val="004C7405"/>
    <w:rsid w:val="004D0328"/>
    <w:rsid w:val="004D276F"/>
    <w:rsid w:val="004D3DA3"/>
    <w:rsid w:val="004D5449"/>
    <w:rsid w:val="004D7B9D"/>
    <w:rsid w:val="004E5334"/>
    <w:rsid w:val="004F0C91"/>
    <w:rsid w:val="004F3584"/>
    <w:rsid w:val="004F6993"/>
    <w:rsid w:val="004F7FC9"/>
    <w:rsid w:val="005016A3"/>
    <w:rsid w:val="00503341"/>
    <w:rsid w:val="00511027"/>
    <w:rsid w:val="005113D5"/>
    <w:rsid w:val="005129C0"/>
    <w:rsid w:val="00515095"/>
    <w:rsid w:val="005200B9"/>
    <w:rsid w:val="005232FB"/>
    <w:rsid w:val="00523401"/>
    <w:rsid w:val="00523CFB"/>
    <w:rsid w:val="00535962"/>
    <w:rsid w:val="00537982"/>
    <w:rsid w:val="0054351D"/>
    <w:rsid w:val="0054404B"/>
    <w:rsid w:val="00546688"/>
    <w:rsid w:val="00552D55"/>
    <w:rsid w:val="00554CF1"/>
    <w:rsid w:val="005554EF"/>
    <w:rsid w:val="005606A0"/>
    <w:rsid w:val="00565DEF"/>
    <w:rsid w:val="005673A7"/>
    <w:rsid w:val="00572680"/>
    <w:rsid w:val="00576BCF"/>
    <w:rsid w:val="005809D6"/>
    <w:rsid w:val="00583D9C"/>
    <w:rsid w:val="005875BF"/>
    <w:rsid w:val="00591641"/>
    <w:rsid w:val="00591691"/>
    <w:rsid w:val="005A2002"/>
    <w:rsid w:val="005A2411"/>
    <w:rsid w:val="005A27A5"/>
    <w:rsid w:val="005A4297"/>
    <w:rsid w:val="005A7E68"/>
    <w:rsid w:val="005B51A1"/>
    <w:rsid w:val="005B6439"/>
    <w:rsid w:val="005B7F82"/>
    <w:rsid w:val="005D0314"/>
    <w:rsid w:val="005D1ACD"/>
    <w:rsid w:val="005D34B6"/>
    <w:rsid w:val="005D53F2"/>
    <w:rsid w:val="005E0794"/>
    <w:rsid w:val="005E0F73"/>
    <w:rsid w:val="005E2A3B"/>
    <w:rsid w:val="005E464A"/>
    <w:rsid w:val="005F13C0"/>
    <w:rsid w:val="005F3C30"/>
    <w:rsid w:val="005F52D9"/>
    <w:rsid w:val="005F7DAB"/>
    <w:rsid w:val="0060097B"/>
    <w:rsid w:val="00600ECE"/>
    <w:rsid w:val="006012E1"/>
    <w:rsid w:val="00602154"/>
    <w:rsid w:val="00602F55"/>
    <w:rsid w:val="00603CE1"/>
    <w:rsid w:val="006073AB"/>
    <w:rsid w:val="006124BC"/>
    <w:rsid w:val="0061335E"/>
    <w:rsid w:val="006145BB"/>
    <w:rsid w:val="00615513"/>
    <w:rsid w:val="006175F6"/>
    <w:rsid w:val="0062401C"/>
    <w:rsid w:val="00625D09"/>
    <w:rsid w:val="00627787"/>
    <w:rsid w:val="00633F8C"/>
    <w:rsid w:val="00635CAF"/>
    <w:rsid w:val="00637C2A"/>
    <w:rsid w:val="006427C2"/>
    <w:rsid w:val="00645285"/>
    <w:rsid w:val="00645AD4"/>
    <w:rsid w:val="00650842"/>
    <w:rsid w:val="006525CE"/>
    <w:rsid w:val="00654975"/>
    <w:rsid w:val="00654DE6"/>
    <w:rsid w:val="006605A5"/>
    <w:rsid w:val="0066131C"/>
    <w:rsid w:val="00663149"/>
    <w:rsid w:val="006653F2"/>
    <w:rsid w:val="00672A23"/>
    <w:rsid w:val="00686406"/>
    <w:rsid w:val="00691074"/>
    <w:rsid w:val="006922CD"/>
    <w:rsid w:val="0069286D"/>
    <w:rsid w:val="00695F2F"/>
    <w:rsid w:val="00696C72"/>
    <w:rsid w:val="00696E71"/>
    <w:rsid w:val="006975AF"/>
    <w:rsid w:val="00697D92"/>
    <w:rsid w:val="006A0406"/>
    <w:rsid w:val="006A359E"/>
    <w:rsid w:val="006A3D7D"/>
    <w:rsid w:val="006A3FFC"/>
    <w:rsid w:val="006A7E6E"/>
    <w:rsid w:val="006C3822"/>
    <w:rsid w:val="006C5414"/>
    <w:rsid w:val="006C63F5"/>
    <w:rsid w:val="006D2B8F"/>
    <w:rsid w:val="006D37FC"/>
    <w:rsid w:val="006E028C"/>
    <w:rsid w:val="006E0E01"/>
    <w:rsid w:val="006E1D8B"/>
    <w:rsid w:val="006E3386"/>
    <w:rsid w:val="006F259B"/>
    <w:rsid w:val="00700725"/>
    <w:rsid w:val="00707427"/>
    <w:rsid w:val="007110F6"/>
    <w:rsid w:val="007133C0"/>
    <w:rsid w:val="00715610"/>
    <w:rsid w:val="00717B90"/>
    <w:rsid w:val="0072187F"/>
    <w:rsid w:val="007234F1"/>
    <w:rsid w:val="007252D0"/>
    <w:rsid w:val="00725EA9"/>
    <w:rsid w:val="00727DF5"/>
    <w:rsid w:val="00737677"/>
    <w:rsid w:val="007444AC"/>
    <w:rsid w:val="00745788"/>
    <w:rsid w:val="00745BD6"/>
    <w:rsid w:val="00754A6A"/>
    <w:rsid w:val="00755A63"/>
    <w:rsid w:val="00755E96"/>
    <w:rsid w:val="00757161"/>
    <w:rsid w:val="0076147F"/>
    <w:rsid w:val="007671CA"/>
    <w:rsid w:val="0077230B"/>
    <w:rsid w:val="007730C9"/>
    <w:rsid w:val="0077313C"/>
    <w:rsid w:val="00776C09"/>
    <w:rsid w:val="00776D2B"/>
    <w:rsid w:val="00780974"/>
    <w:rsid w:val="00780C52"/>
    <w:rsid w:val="00784B1E"/>
    <w:rsid w:val="00784C56"/>
    <w:rsid w:val="0078563C"/>
    <w:rsid w:val="00790E3E"/>
    <w:rsid w:val="007A0DD1"/>
    <w:rsid w:val="007A0F9E"/>
    <w:rsid w:val="007A295F"/>
    <w:rsid w:val="007A4E0C"/>
    <w:rsid w:val="007B066E"/>
    <w:rsid w:val="007B1692"/>
    <w:rsid w:val="007B7835"/>
    <w:rsid w:val="007C23ED"/>
    <w:rsid w:val="007C42C9"/>
    <w:rsid w:val="007C5FA4"/>
    <w:rsid w:val="007D0E73"/>
    <w:rsid w:val="007D132E"/>
    <w:rsid w:val="007D400E"/>
    <w:rsid w:val="007D6B67"/>
    <w:rsid w:val="007E1FC9"/>
    <w:rsid w:val="007E4C25"/>
    <w:rsid w:val="007E4CA2"/>
    <w:rsid w:val="007E66C4"/>
    <w:rsid w:val="007F4066"/>
    <w:rsid w:val="0080026F"/>
    <w:rsid w:val="008031B8"/>
    <w:rsid w:val="00814F47"/>
    <w:rsid w:val="00815135"/>
    <w:rsid w:val="008172C5"/>
    <w:rsid w:val="00821889"/>
    <w:rsid w:val="008321FA"/>
    <w:rsid w:val="00832486"/>
    <w:rsid w:val="0084140A"/>
    <w:rsid w:val="00844E68"/>
    <w:rsid w:val="00845556"/>
    <w:rsid w:val="0084757C"/>
    <w:rsid w:val="008476AA"/>
    <w:rsid w:val="008544E7"/>
    <w:rsid w:val="00862CBC"/>
    <w:rsid w:val="00863B58"/>
    <w:rsid w:val="00865628"/>
    <w:rsid w:val="00866899"/>
    <w:rsid w:val="00871689"/>
    <w:rsid w:val="008730AC"/>
    <w:rsid w:val="0087391E"/>
    <w:rsid w:val="00873B59"/>
    <w:rsid w:val="008753A6"/>
    <w:rsid w:val="00882627"/>
    <w:rsid w:val="00885B29"/>
    <w:rsid w:val="00886932"/>
    <w:rsid w:val="00887170"/>
    <w:rsid w:val="0088728C"/>
    <w:rsid w:val="00890946"/>
    <w:rsid w:val="00892386"/>
    <w:rsid w:val="00892F8B"/>
    <w:rsid w:val="008940B8"/>
    <w:rsid w:val="0089584E"/>
    <w:rsid w:val="00897211"/>
    <w:rsid w:val="008977C2"/>
    <w:rsid w:val="008A3767"/>
    <w:rsid w:val="008A5C21"/>
    <w:rsid w:val="008B0EAD"/>
    <w:rsid w:val="008B11FA"/>
    <w:rsid w:val="008B1FE6"/>
    <w:rsid w:val="008B431B"/>
    <w:rsid w:val="008C0DCB"/>
    <w:rsid w:val="008C11B4"/>
    <w:rsid w:val="008C3373"/>
    <w:rsid w:val="008D4C5E"/>
    <w:rsid w:val="008D60A2"/>
    <w:rsid w:val="008D72C9"/>
    <w:rsid w:val="008D7EFC"/>
    <w:rsid w:val="008E176A"/>
    <w:rsid w:val="008E30FF"/>
    <w:rsid w:val="008E3DCF"/>
    <w:rsid w:val="008F2E8F"/>
    <w:rsid w:val="008F3769"/>
    <w:rsid w:val="008F597E"/>
    <w:rsid w:val="008F73D2"/>
    <w:rsid w:val="00901421"/>
    <w:rsid w:val="00904B74"/>
    <w:rsid w:val="009101D1"/>
    <w:rsid w:val="0091539B"/>
    <w:rsid w:val="009176FD"/>
    <w:rsid w:val="0092255E"/>
    <w:rsid w:val="00922BAD"/>
    <w:rsid w:val="00925696"/>
    <w:rsid w:val="00931BE0"/>
    <w:rsid w:val="009326E6"/>
    <w:rsid w:val="00935976"/>
    <w:rsid w:val="009367A7"/>
    <w:rsid w:val="00941067"/>
    <w:rsid w:val="00953ABA"/>
    <w:rsid w:val="009553B9"/>
    <w:rsid w:val="00964A4C"/>
    <w:rsid w:val="00965D49"/>
    <w:rsid w:val="00973F39"/>
    <w:rsid w:val="0098353E"/>
    <w:rsid w:val="00996115"/>
    <w:rsid w:val="009A2101"/>
    <w:rsid w:val="009A240D"/>
    <w:rsid w:val="009A5149"/>
    <w:rsid w:val="009A5A18"/>
    <w:rsid w:val="009A6470"/>
    <w:rsid w:val="009B0DFE"/>
    <w:rsid w:val="009B2F20"/>
    <w:rsid w:val="009B47CF"/>
    <w:rsid w:val="009B4C04"/>
    <w:rsid w:val="009B527F"/>
    <w:rsid w:val="009B6B09"/>
    <w:rsid w:val="009B73F5"/>
    <w:rsid w:val="009C047D"/>
    <w:rsid w:val="009C0C10"/>
    <w:rsid w:val="009C4073"/>
    <w:rsid w:val="009C4897"/>
    <w:rsid w:val="009D578D"/>
    <w:rsid w:val="009D7794"/>
    <w:rsid w:val="009D77AA"/>
    <w:rsid w:val="009E5780"/>
    <w:rsid w:val="009F1DC0"/>
    <w:rsid w:val="009F2721"/>
    <w:rsid w:val="009F481E"/>
    <w:rsid w:val="009F4EF1"/>
    <w:rsid w:val="009F5C68"/>
    <w:rsid w:val="009F64C4"/>
    <w:rsid w:val="00A03C9F"/>
    <w:rsid w:val="00A06885"/>
    <w:rsid w:val="00A07A22"/>
    <w:rsid w:val="00A120A7"/>
    <w:rsid w:val="00A12499"/>
    <w:rsid w:val="00A1265C"/>
    <w:rsid w:val="00A13D70"/>
    <w:rsid w:val="00A13EE0"/>
    <w:rsid w:val="00A149A6"/>
    <w:rsid w:val="00A14A21"/>
    <w:rsid w:val="00A236E5"/>
    <w:rsid w:val="00A26EAB"/>
    <w:rsid w:val="00A305D1"/>
    <w:rsid w:val="00A31BAF"/>
    <w:rsid w:val="00A342E7"/>
    <w:rsid w:val="00A37FC4"/>
    <w:rsid w:val="00A37FFC"/>
    <w:rsid w:val="00A44AA1"/>
    <w:rsid w:val="00A62111"/>
    <w:rsid w:val="00A63D0B"/>
    <w:rsid w:val="00A66C63"/>
    <w:rsid w:val="00A670EB"/>
    <w:rsid w:val="00A72ECA"/>
    <w:rsid w:val="00A73400"/>
    <w:rsid w:val="00A75873"/>
    <w:rsid w:val="00A76A3C"/>
    <w:rsid w:val="00A77D7E"/>
    <w:rsid w:val="00A82B9A"/>
    <w:rsid w:val="00A87DB7"/>
    <w:rsid w:val="00A93977"/>
    <w:rsid w:val="00A972D0"/>
    <w:rsid w:val="00AA1D75"/>
    <w:rsid w:val="00AA592F"/>
    <w:rsid w:val="00AA7C29"/>
    <w:rsid w:val="00AA7C94"/>
    <w:rsid w:val="00AB069E"/>
    <w:rsid w:val="00AB1864"/>
    <w:rsid w:val="00AB32EC"/>
    <w:rsid w:val="00AB629A"/>
    <w:rsid w:val="00AB646E"/>
    <w:rsid w:val="00AB7427"/>
    <w:rsid w:val="00AC71A5"/>
    <w:rsid w:val="00AD0044"/>
    <w:rsid w:val="00AD7261"/>
    <w:rsid w:val="00AE4345"/>
    <w:rsid w:val="00AE6409"/>
    <w:rsid w:val="00AF4002"/>
    <w:rsid w:val="00AF4887"/>
    <w:rsid w:val="00AF4C39"/>
    <w:rsid w:val="00AF7E74"/>
    <w:rsid w:val="00B00AA6"/>
    <w:rsid w:val="00B01CFA"/>
    <w:rsid w:val="00B02AB0"/>
    <w:rsid w:val="00B11D14"/>
    <w:rsid w:val="00B13AA0"/>
    <w:rsid w:val="00B1731A"/>
    <w:rsid w:val="00B24334"/>
    <w:rsid w:val="00B24404"/>
    <w:rsid w:val="00B255A5"/>
    <w:rsid w:val="00B256FD"/>
    <w:rsid w:val="00B335F1"/>
    <w:rsid w:val="00B33799"/>
    <w:rsid w:val="00B34857"/>
    <w:rsid w:val="00B412D3"/>
    <w:rsid w:val="00B5051D"/>
    <w:rsid w:val="00B511DF"/>
    <w:rsid w:val="00B52182"/>
    <w:rsid w:val="00B52BEC"/>
    <w:rsid w:val="00B554C0"/>
    <w:rsid w:val="00B56347"/>
    <w:rsid w:val="00B57B23"/>
    <w:rsid w:val="00B60CE6"/>
    <w:rsid w:val="00B610F9"/>
    <w:rsid w:val="00B70B8C"/>
    <w:rsid w:val="00B71AEA"/>
    <w:rsid w:val="00B71CEB"/>
    <w:rsid w:val="00B7427A"/>
    <w:rsid w:val="00B8440A"/>
    <w:rsid w:val="00B85F5A"/>
    <w:rsid w:val="00B9504B"/>
    <w:rsid w:val="00B96663"/>
    <w:rsid w:val="00B9714F"/>
    <w:rsid w:val="00BA026E"/>
    <w:rsid w:val="00BA481F"/>
    <w:rsid w:val="00BA715B"/>
    <w:rsid w:val="00BB30F5"/>
    <w:rsid w:val="00BB41BF"/>
    <w:rsid w:val="00BB67ED"/>
    <w:rsid w:val="00BC0BEE"/>
    <w:rsid w:val="00BC3203"/>
    <w:rsid w:val="00BC3EE6"/>
    <w:rsid w:val="00BC4F8F"/>
    <w:rsid w:val="00BD5ECC"/>
    <w:rsid w:val="00BD6434"/>
    <w:rsid w:val="00BD65A2"/>
    <w:rsid w:val="00BD6BB7"/>
    <w:rsid w:val="00BE2CB2"/>
    <w:rsid w:val="00BE4FAB"/>
    <w:rsid w:val="00BE50C6"/>
    <w:rsid w:val="00BE552B"/>
    <w:rsid w:val="00BE6C5F"/>
    <w:rsid w:val="00BE6C9B"/>
    <w:rsid w:val="00BF136E"/>
    <w:rsid w:val="00BF404D"/>
    <w:rsid w:val="00BF419D"/>
    <w:rsid w:val="00BF7F40"/>
    <w:rsid w:val="00C017AD"/>
    <w:rsid w:val="00C02331"/>
    <w:rsid w:val="00C023CF"/>
    <w:rsid w:val="00C02523"/>
    <w:rsid w:val="00C030C8"/>
    <w:rsid w:val="00C031CC"/>
    <w:rsid w:val="00C033F1"/>
    <w:rsid w:val="00C07A34"/>
    <w:rsid w:val="00C07DB4"/>
    <w:rsid w:val="00C1477D"/>
    <w:rsid w:val="00C149A7"/>
    <w:rsid w:val="00C14EF7"/>
    <w:rsid w:val="00C17AE7"/>
    <w:rsid w:val="00C21944"/>
    <w:rsid w:val="00C25FDC"/>
    <w:rsid w:val="00C26AF6"/>
    <w:rsid w:val="00C273F7"/>
    <w:rsid w:val="00C276B2"/>
    <w:rsid w:val="00C318C3"/>
    <w:rsid w:val="00C34B7C"/>
    <w:rsid w:val="00C372A5"/>
    <w:rsid w:val="00C43BF2"/>
    <w:rsid w:val="00C46336"/>
    <w:rsid w:val="00C464D8"/>
    <w:rsid w:val="00C47D09"/>
    <w:rsid w:val="00C546D3"/>
    <w:rsid w:val="00C555AE"/>
    <w:rsid w:val="00C5565C"/>
    <w:rsid w:val="00C56D3D"/>
    <w:rsid w:val="00C57BF8"/>
    <w:rsid w:val="00C61D58"/>
    <w:rsid w:val="00C643F8"/>
    <w:rsid w:val="00C71214"/>
    <w:rsid w:val="00C72AC1"/>
    <w:rsid w:val="00C7563C"/>
    <w:rsid w:val="00C76E41"/>
    <w:rsid w:val="00C76E9E"/>
    <w:rsid w:val="00C7710B"/>
    <w:rsid w:val="00C80774"/>
    <w:rsid w:val="00C82D10"/>
    <w:rsid w:val="00C915EE"/>
    <w:rsid w:val="00C91E53"/>
    <w:rsid w:val="00CA349A"/>
    <w:rsid w:val="00CA4097"/>
    <w:rsid w:val="00CA4233"/>
    <w:rsid w:val="00CA432F"/>
    <w:rsid w:val="00CA473E"/>
    <w:rsid w:val="00CB05CF"/>
    <w:rsid w:val="00CB09E9"/>
    <w:rsid w:val="00CB11FA"/>
    <w:rsid w:val="00CB1922"/>
    <w:rsid w:val="00CB40C1"/>
    <w:rsid w:val="00CC014B"/>
    <w:rsid w:val="00CC1AB3"/>
    <w:rsid w:val="00CC743C"/>
    <w:rsid w:val="00CC7D8F"/>
    <w:rsid w:val="00CD0312"/>
    <w:rsid w:val="00CD119F"/>
    <w:rsid w:val="00CD2C7A"/>
    <w:rsid w:val="00CD5F7F"/>
    <w:rsid w:val="00CD6971"/>
    <w:rsid w:val="00CE0CC5"/>
    <w:rsid w:val="00CE477D"/>
    <w:rsid w:val="00CF069B"/>
    <w:rsid w:val="00CF3E41"/>
    <w:rsid w:val="00CF4440"/>
    <w:rsid w:val="00CF45C5"/>
    <w:rsid w:val="00CF76C0"/>
    <w:rsid w:val="00CF7B23"/>
    <w:rsid w:val="00D015FA"/>
    <w:rsid w:val="00D03173"/>
    <w:rsid w:val="00D04293"/>
    <w:rsid w:val="00D110BB"/>
    <w:rsid w:val="00D119F9"/>
    <w:rsid w:val="00D2300F"/>
    <w:rsid w:val="00D27E5A"/>
    <w:rsid w:val="00D32F1E"/>
    <w:rsid w:val="00D35861"/>
    <w:rsid w:val="00D35B01"/>
    <w:rsid w:val="00D4209C"/>
    <w:rsid w:val="00D517AE"/>
    <w:rsid w:val="00D54D20"/>
    <w:rsid w:val="00D55917"/>
    <w:rsid w:val="00D64024"/>
    <w:rsid w:val="00D64942"/>
    <w:rsid w:val="00D671F6"/>
    <w:rsid w:val="00D72899"/>
    <w:rsid w:val="00D769DB"/>
    <w:rsid w:val="00D82336"/>
    <w:rsid w:val="00D85878"/>
    <w:rsid w:val="00D909EC"/>
    <w:rsid w:val="00D93555"/>
    <w:rsid w:val="00D937DE"/>
    <w:rsid w:val="00D93A33"/>
    <w:rsid w:val="00D97424"/>
    <w:rsid w:val="00DA3B86"/>
    <w:rsid w:val="00DA5BF8"/>
    <w:rsid w:val="00DA5DD0"/>
    <w:rsid w:val="00DA7E8A"/>
    <w:rsid w:val="00DB19E0"/>
    <w:rsid w:val="00DB6DA9"/>
    <w:rsid w:val="00DC077C"/>
    <w:rsid w:val="00DC3582"/>
    <w:rsid w:val="00DC3851"/>
    <w:rsid w:val="00DC3CF8"/>
    <w:rsid w:val="00DC5BB3"/>
    <w:rsid w:val="00DD0D65"/>
    <w:rsid w:val="00DD2D9F"/>
    <w:rsid w:val="00DD7CF6"/>
    <w:rsid w:val="00DE3990"/>
    <w:rsid w:val="00DE5417"/>
    <w:rsid w:val="00DE58A9"/>
    <w:rsid w:val="00DE7CBE"/>
    <w:rsid w:val="00DF030F"/>
    <w:rsid w:val="00DF2B60"/>
    <w:rsid w:val="00DF51F9"/>
    <w:rsid w:val="00DF5419"/>
    <w:rsid w:val="00DF586A"/>
    <w:rsid w:val="00DF59BB"/>
    <w:rsid w:val="00E05A45"/>
    <w:rsid w:val="00E07A22"/>
    <w:rsid w:val="00E12712"/>
    <w:rsid w:val="00E132A0"/>
    <w:rsid w:val="00E14382"/>
    <w:rsid w:val="00E15C12"/>
    <w:rsid w:val="00E1643E"/>
    <w:rsid w:val="00E16EA1"/>
    <w:rsid w:val="00E21179"/>
    <w:rsid w:val="00E221CC"/>
    <w:rsid w:val="00E22685"/>
    <w:rsid w:val="00E33601"/>
    <w:rsid w:val="00E4637B"/>
    <w:rsid w:val="00E46527"/>
    <w:rsid w:val="00E542C9"/>
    <w:rsid w:val="00E60D98"/>
    <w:rsid w:val="00E61B04"/>
    <w:rsid w:val="00E625F8"/>
    <w:rsid w:val="00E638C5"/>
    <w:rsid w:val="00E76589"/>
    <w:rsid w:val="00E933FA"/>
    <w:rsid w:val="00E95F59"/>
    <w:rsid w:val="00EA14B6"/>
    <w:rsid w:val="00EA39BC"/>
    <w:rsid w:val="00EA3D88"/>
    <w:rsid w:val="00EB2855"/>
    <w:rsid w:val="00EB3C7B"/>
    <w:rsid w:val="00EB4229"/>
    <w:rsid w:val="00EC1D80"/>
    <w:rsid w:val="00ED0483"/>
    <w:rsid w:val="00ED104B"/>
    <w:rsid w:val="00ED13DA"/>
    <w:rsid w:val="00EE0074"/>
    <w:rsid w:val="00EE10A4"/>
    <w:rsid w:val="00EE2559"/>
    <w:rsid w:val="00EE62F9"/>
    <w:rsid w:val="00EE6818"/>
    <w:rsid w:val="00EF52F4"/>
    <w:rsid w:val="00EF5AA0"/>
    <w:rsid w:val="00EF5E07"/>
    <w:rsid w:val="00EF7AA1"/>
    <w:rsid w:val="00F00461"/>
    <w:rsid w:val="00F106B4"/>
    <w:rsid w:val="00F11B2D"/>
    <w:rsid w:val="00F22A13"/>
    <w:rsid w:val="00F251C0"/>
    <w:rsid w:val="00F269C8"/>
    <w:rsid w:val="00F27219"/>
    <w:rsid w:val="00F308F4"/>
    <w:rsid w:val="00F3121E"/>
    <w:rsid w:val="00F3127E"/>
    <w:rsid w:val="00F33561"/>
    <w:rsid w:val="00F34846"/>
    <w:rsid w:val="00F36C5F"/>
    <w:rsid w:val="00F37D71"/>
    <w:rsid w:val="00F43B41"/>
    <w:rsid w:val="00F44247"/>
    <w:rsid w:val="00F45848"/>
    <w:rsid w:val="00F45AC0"/>
    <w:rsid w:val="00F5285F"/>
    <w:rsid w:val="00F53019"/>
    <w:rsid w:val="00F54081"/>
    <w:rsid w:val="00F54A20"/>
    <w:rsid w:val="00F60DF4"/>
    <w:rsid w:val="00F647BD"/>
    <w:rsid w:val="00F64BD4"/>
    <w:rsid w:val="00F657F6"/>
    <w:rsid w:val="00F728A1"/>
    <w:rsid w:val="00F8254E"/>
    <w:rsid w:val="00F9527E"/>
    <w:rsid w:val="00FA38BC"/>
    <w:rsid w:val="00FA7BBF"/>
    <w:rsid w:val="00FB09C7"/>
    <w:rsid w:val="00FB2E65"/>
    <w:rsid w:val="00FC12F0"/>
    <w:rsid w:val="00FC3C5E"/>
    <w:rsid w:val="00FC4F05"/>
    <w:rsid w:val="00FC587E"/>
    <w:rsid w:val="00FC5FF9"/>
    <w:rsid w:val="00FC684B"/>
    <w:rsid w:val="00FC7861"/>
    <w:rsid w:val="00FD05E6"/>
    <w:rsid w:val="00FD13FA"/>
    <w:rsid w:val="00FD5AEF"/>
    <w:rsid w:val="00FD7F59"/>
    <w:rsid w:val="00FE0E98"/>
    <w:rsid w:val="00FE3BFF"/>
    <w:rsid w:val="00FF1991"/>
    <w:rsid w:val="00FF6996"/>
    <w:rsid w:val="00FF6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8"/>
    <o:shapelayout v:ext="edit">
      <o:idmap v:ext="edit" data="1"/>
    </o:shapelayout>
  </w:shapeDefaults>
  <w:decimalSymbol w:val="."/>
  <w:listSeparator w:val=","/>
  <w14:docId w14:val="75B7D559"/>
  <w15:docId w15:val="{5B27AA00-8E5B-4C46-B4CE-6C3E200B2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semiHidden/>
    <w:unhideWhenUsed/>
    <w:qFormat/>
    <w:rsid w:val="009F2721"/>
    <w:pPr>
      <w:keepNext/>
      <w:spacing w:before="40" w:after="0" w:line="240" w:lineRule="auto"/>
      <w:outlineLvl w:val="2"/>
    </w:pPr>
    <w:rPr>
      <w:rFonts w:ascii="Calibri Light" w:hAnsi="Calibri Light" w:cs="Calibri Light"/>
      <w:color w:val="1F4D7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E3D"/>
    <w:pPr>
      <w:ind w:left="720"/>
      <w:contextualSpacing/>
    </w:pPr>
  </w:style>
  <w:style w:type="character" w:customStyle="1" w:styleId="e24kjd">
    <w:name w:val="e24kjd"/>
    <w:rsid w:val="00B01CFA"/>
  </w:style>
  <w:style w:type="paragraph" w:styleId="Header">
    <w:name w:val="header"/>
    <w:basedOn w:val="Normal"/>
    <w:link w:val="HeaderChar"/>
    <w:uiPriority w:val="99"/>
    <w:unhideWhenUsed/>
    <w:rsid w:val="005A42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4297"/>
  </w:style>
  <w:style w:type="paragraph" w:styleId="Footer">
    <w:name w:val="footer"/>
    <w:basedOn w:val="Normal"/>
    <w:link w:val="FooterChar"/>
    <w:uiPriority w:val="99"/>
    <w:unhideWhenUsed/>
    <w:rsid w:val="005A42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4297"/>
  </w:style>
  <w:style w:type="paragraph" w:styleId="BodyText">
    <w:name w:val="Body Text"/>
    <w:basedOn w:val="Normal"/>
    <w:link w:val="BodyTextChar"/>
    <w:uiPriority w:val="1"/>
    <w:qFormat/>
    <w:rsid w:val="009F5C68"/>
    <w:pPr>
      <w:widowControl w:val="0"/>
      <w:spacing w:after="0" w:line="240" w:lineRule="auto"/>
      <w:ind w:left="1584"/>
    </w:pPr>
    <w:rPr>
      <w:rFonts w:ascii="Arial" w:eastAsia="Arial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F5C68"/>
    <w:rPr>
      <w:rFonts w:ascii="Arial" w:eastAsia="Arial" w:hAnsi="Arial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2721"/>
    <w:rPr>
      <w:rFonts w:ascii="Calibri Light" w:hAnsi="Calibri Light" w:cs="Calibri Light"/>
      <w:color w:val="1F4D7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6C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C9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1561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372A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A7BB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57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nnie Pickett</dc:creator>
  <cp:lastModifiedBy>Tom Corrigan</cp:lastModifiedBy>
  <cp:revision>5</cp:revision>
  <cp:lastPrinted>2021-07-19T19:06:00Z</cp:lastPrinted>
  <dcterms:created xsi:type="dcterms:W3CDTF">2021-07-19T18:17:00Z</dcterms:created>
  <dcterms:modified xsi:type="dcterms:W3CDTF">2021-07-19T19:59:00Z</dcterms:modified>
</cp:coreProperties>
</file>